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27100" w14:textId="77777777" w:rsidR="00C60813" w:rsidRDefault="00C60813" w:rsidP="00C26892">
      <w:pPr>
        <w:jc w:val="center"/>
        <w:rPr>
          <w:rFonts w:ascii="Times New Roman" w:hAnsi="Times New Roman"/>
          <w:b/>
          <w:sz w:val="32"/>
          <w:szCs w:val="36"/>
          <w:u w:val="single"/>
        </w:rPr>
      </w:pPr>
      <w:bookmarkStart w:id="0" w:name="_GoBack"/>
      <w:bookmarkEnd w:id="0"/>
    </w:p>
    <w:p w14:paraId="7C75ED81" w14:textId="77777777" w:rsidR="00C26892" w:rsidRPr="0021129A" w:rsidRDefault="00C26892" w:rsidP="00C26892">
      <w:pPr>
        <w:jc w:val="center"/>
        <w:rPr>
          <w:rFonts w:ascii="Times New Roman" w:hAnsi="Times New Roman"/>
          <w:b/>
          <w:color w:val="008000"/>
          <w:sz w:val="32"/>
          <w:szCs w:val="36"/>
          <w:u w:val="single"/>
        </w:rPr>
      </w:pPr>
      <w:r w:rsidRPr="0021129A">
        <w:rPr>
          <w:rFonts w:ascii="Times New Roman" w:hAnsi="Times New Roman"/>
          <w:b/>
          <w:color w:val="008000"/>
          <w:sz w:val="32"/>
          <w:szCs w:val="36"/>
          <w:u w:val="single"/>
        </w:rPr>
        <w:t>Declaration</w:t>
      </w:r>
    </w:p>
    <w:p w14:paraId="53256C44" w14:textId="77777777" w:rsidR="00C26892" w:rsidRDefault="00C26892" w:rsidP="00C26892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5DB75706" w14:textId="592AA42B" w:rsidR="00C26892" w:rsidRDefault="00C26892" w:rsidP="00ED323A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  <w:t xml:space="preserve">I hereby declare that the matter embodied in the thesis entitled </w:t>
      </w:r>
      <w:r w:rsidR="00ED323A" w:rsidRPr="00ED323A">
        <w:rPr>
          <w:rFonts w:ascii="Times New Roman" w:hAnsi="Times New Roman"/>
          <w:color w:val="FF00FF"/>
          <w:sz w:val="24"/>
          <w:szCs w:val="24"/>
        </w:rPr>
        <w:t>“</w:t>
      </w:r>
      <w:r w:rsidR="00ED323A" w:rsidRPr="00ED323A">
        <w:rPr>
          <w:rFonts w:ascii="Times New Roman" w:hAnsi="Times New Roman"/>
          <w:b/>
          <w:bCs/>
          <w:color w:val="FF00FF"/>
          <w:sz w:val="24"/>
          <w:szCs w:val="24"/>
        </w:rPr>
        <w:t>Studies on structure-activity relationships of some activated alkenes</w:t>
      </w:r>
      <w:r w:rsidR="00ED323A" w:rsidRPr="00ED323A">
        <w:rPr>
          <w:rFonts w:ascii="Times New Roman" w:hAnsi="Times New Roman"/>
          <w:b/>
          <w:color w:val="FF00FF"/>
          <w:sz w:val="24"/>
          <w:szCs w:val="24"/>
        </w:rPr>
        <w:t>”</w:t>
      </w:r>
      <w:r w:rsidR="00ED323A" w:rsidRPr="003A303D">
        <w:rPr>
          <w:rFonts w:ascii="Times New Roman" w:hAnsi="Times New Roman"/>
          <w:sz w:val="24"/>
          <w:szCs w:val="24"/>
        </w:rPr>
        <w:t xml:space="preserve"> is</w:t>
      </w:r>
      <w:r w:rsidRPr="003A303D">
        <w:rPr>
          <w:rFonts w:ascii="Times New Roman" w:hAnsi="Times New Roman"/>
          <w:sz w:val="24"/>
          <w:szCs w:val="24"/>
        </w:rPr>
        <w:t xml:space="preserve"> the</w:t>
      </w:r>
      <w:r>
        <w:rPr>
          <w:rFonts w:ascii="Times New Roman" w:hAnsi="Times New Roman"/>
          <w:sz w:val="24"/>
          <w:szCs w:val="24"/>
        </w:rPr>
        <w:t xml:space="preserve"> result of the investigations carried out independen</w:t>
      </w:r>
      <w:r w:rsidR="00C60813">
        <w:rPr>
          <w:rFonts w:ascii="Times New Roman" w:hAnsi="Times New Roman"/>
          <w:sz w:val="24"/>
          <w:szCs w:val="24"/>
        </w:rPr>
        <w:t xml:space="preserve">tly by me under the guidance of </w:t>
      </w:r>
      <w:r w:rsidR="00C60813" w:rsidRPr="0021129A">
        <w:rPr>
          <w:rFonts w:ascii="Times New Roman" w:hAnsi="Times New Roman"/>
          <w:b/>
          <w:color w:val="FF0066"/>
          <w:sz w:val="24"/>
          <w:szCs w:val="24"/>
        </w:rPr>
        <w:t>Dr.</w:t>
      </w:r>
      <w:r w:rsidR="00C60813" w:rsidRPr="0021129A">
        <w:rPr>
          <w:rFonts w:ascii="Times New Roman" w:hAnsi="Times New Roman"/>
          <w:color w:val="FF0066"/>
          <w:sz w:val="24"/>
          <w:szCs w:val="24"/>
        </w:rPr>
        <w:t xml:space="preserve"> </w:t>
      </w:r>
      <w:r w:rsidR="00ED323A">
        <w:rPr>
          <w:rFonts w:ascii="Times New Roman" w:hAnsi="Times New Roman"/>
          <w:b/>
          <w:color w:val="FF0066"/>
          <w:sz w:val="24"/>
          <w:szCs w:val="24"/>
        </w:rPr>
        <w:t>K</w:t>
      </w:r>
      <w:r w:rsidRPr="0021129A">
        <w:rPr>
          <w:rFonts w:ascii="Times New Roman" w:hAnsi="Times New Roman"/>
          <w:b/>
          <w:color w:val="FF0066"/>
          <w:sz w:val="24"/>
          <w:szCs w:val="24"/>
        </w:rPr>
        <w:t xml:space="preserve">. </w:t>
      </w:r>
      <w:r w:rsidR="00ED323A">
        <w:rPr>
          <w:rFonts w:ascii="Times New Roman" w:hAnsi="Times New Roman"/>
          <w:b/>
          <w:color w:val="FF0066"/>
          <w:sz w:val="24"/>
          <w:szCs w:val="24"/>
        </w:rPr>
        <w:t>Radhakrishnan</w:t>
      </w:r>
      <w:r w:rsidRPr="0021129A">
        <w:rPr>
          <w:rFonts w:ascii="Times New Roman" w:hAnsi="Times New Roman"/>
          <w:b/>
          <w:color w:val="FF0066"/>
          <w:sz w:val="24"/>
          <w:szCs w:val="24"/>
        </w:rPr>
        <w:t>,</w:t>
      </w:r>
      <w:r w:rsidR="00C60813" w:rsidRPr="0021129A">
        <w:rPr>
          <w:rFonts w:ascii="Times New Roman" w:hAnsi="Times New Roman"/>
          <w:color w:val="FF0066"/>
          <w:sz w:val="24"/>
          <w:szCs w:val="24"/>
        </w:rPr>
        <w:t xml:space="preserve"> </w:t>
      </w:r>
      <w:r w:rsidR="00C60813" w:rsidRPr="006B5B41">
        <w:rPr>
          <w:rFonts w:ascii="Times New Roman" w:hAnsi="Times New Roman"/>
          <w:b/>
          <w:color w:val="FF0066"/>
          <w:sz w:val="24"/>
          <w:szCs w:val="24"/>
        </w:rPr>
        <w:t>Associate Professor,</w:t>
      </w:r>
      <w:r w:rsidR="00C60813" w:rsidRPr="00FA3FAA">
        <w:rPr>
          <w:rFonts w:ascii="Times New Roman" w:hAnsi="Times New Roman"/>
          <w:b/>
          <w:sz w:val="24"/>
          <w:szCs w:val="24"/>
        </w:rPr>
        <w:t xml:space="preserve"> </w:t>
      </w:r>
      <w:r w:rsidR="00ED323A" w:rsidRPr="00ED323A">
        <w:rPr>
          <w:rFonts w:ascii="Times New Roman" w:hAnsi="Times New Roman"/>
          <w:bCs/>
          <w:sz w:val="24"/>
          <w:szCs w:val="24"/>
        </w:rPr>
        <w:t>Post Graduate and Research</w:t>
      </w:r>
      <w:r w:rsidR="00ED323A">
        <w:rPr>
          <w:rFonts w:ascii="Times New Roman" w:hAnsi="Times New Roman"/>
          <w:b/>
          <w:sz w:val="24"/>
          <w:szCs w:val="24"/>
        </w:rPr>
        <w:t xml:space="preserve"> </w:t>
      </w:r>
      <w:r w:rsidR="001D2E4E">
        <w:rPr>
          <w:rFonts w:ascii="Times New Roman" w:hAnsi="Times New Roman"/>
          <w:sz w:val="24"/>
          <w:szCs w:val="24"/>
        </w:rPr>
        <w:t>Department of</w:t>
      </w:r>
      <w:r>
        <w:rPr>
          <w:rFonts w:ascii="Times New Roman" w:hAnsi="Times New Roman"/>
          <w:sz w:val="24"/>
          <w:szCs w:val="24"/>
        </w:rPr>
        <w:t xml:space="preserve"> </w:t>
      </w:r>
      <w:r w:rsidR="00ED323A">
        <w:rPr>
          <w:rFonts w:ascii="Times New Roman" w:hAnsi="Times New Roman"/>
          <w:sz w:val="24"/>
          <w:szCs w:val="24"/>
        </w:rPr>
        <w:t xml:space="preserve">Chemistry, Saraswathi Narayanan College, </w:t>
      </w:r>
      <w:r>
        <w:rPr>
          <w:rFonts w:ascii="Times New Roman" w:hAnsi="Times New Roman"/>
          <w:sz w:val="24"/>
          <w:szCs w:val="24"/>
        </w:rPr>
        <w:t>Madurai</w:t>
      </w:r>
      <w:r w:rsidR="00ED323A">
        <w:rPr>
          <w:rFonts w:ascii="Times New Roman" w:hAnsi="Times New Roman"/>
          <w:sz w:val="24"/>
          <w:szCs w:val="24"/>
        </w:rPr>
        <w:t>-625022</w:t>
      </w:r>
      <w:r>
        <w:rPr>
          <w:rFonts w:ascii="Times New Roman" w:hAnsi="Times New Roman"/>
          <w:sz w:val="24"/>
          <w:szCs w:val="24"/>
        </w:rPr>
        <w:t>. This work has not been submitted earlier in full or in part for any Diploma or Degree in this or any other University.</w:t>
      </w:r>
    </w:p>
    <w:p w14:paraId="5D9277B7" w14:textId="77777777" w:rsidR="00C26892" w:rsidRDefault="00C26892" w:rsidP="00C26892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7078EF5" w14:textId="77777777" w:rsidR="00C26892" w:rsidRDefault="00C26892" w:rsidP="00C26892">
      <w:pPr>
        <w:spacing w:line="240" w:lineRule="auto"/>
        <w:jc w:val="both"/>
        <w:rPr>
          <w:rFonts w:ascii="Times New Roman" w:hAnsi="Times New Roman"/>
          <w:sz w:val="24"/>
          <w:szCs w:val="24"/>
        </w:rPr>
      </w:pPr>
    </w:p>
    <w:p w14:paraId="580420EC" w14:textId="77777777" w:rsidR="00C26892" w:rsidRDefault="00C26892" w:rsidP="00C26892">
      <w:pPr>
        <w:tabs>
          <w:tab w:val="left" w:pos="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ate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316FE85C" w14:textId="4635194A" w:rsidR="00C26892" w:rsidRDefault="00C26892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lace: Madurai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                    </w:t>
      </w:r>
      <w:r w:rsidR="007D6450" w:rsidRPr="007D6450">
        <w:rPr>
          <w:rFonts w:ascii="Times New Roman" w:hAnsi="Times New Roman"/>
          <w:b/>
          <w:color w:val="0070C0"/>
          <w:sz w:val="24"/>
          <w:szCs w:val="24"/>
        </w:rPr>
        <w:t>P. MOHANDASS</w:t>
      </w:r>
    </w:p>
    <w:p w14:paraId="2D31D71B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C15FDCC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2B676E5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4CFBE55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69B0722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46DA833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6DDA8850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73AC5274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4E433D6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1A570C9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32E492E8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05E4977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D945BA5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p w14:paraId="2F8C9C7D" w14:textId="77777777" w:rsidR="00735F71" w:rsidRDefault="00735F71" w:rsidP="00C26892">
      <w:pPr>
        <w:spacing w:line="240" w:lineRule="auto"/>
        <w:rPr>
          <w:rFonts w:ascii="Times New Roman" w:hAnsi="Times New Roman"/>
          <w:b/>
          <w:sz w:val="24"/>
          <w:szCs w:val="24"/>
        </w:rPr>
      </w:pPr>
    </w:p>
    <w:sectPr w:rsidR="00735F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3BD4B" w14:textId="77777777" w:rsidR="00375279" w:rsidRDefault="00375279" w:rsidP="0033432F">
      <w:pPr>
        <w:spacing w:after="0" w:line="240" w:lineRule="auto"/>
      </w:pPr>
      <w:r>
        <w:separator/>
      </w:r>
    </w:p>
  </w:endnote>
  <w:endnote w:type="continuationSeparator" w:id="0">
    <w:p w14:paraId="3A6F70DD" w14:textId="77777777" w:rsidR="00375279" w:rsidRDefault="00375279" w:rsidP="00334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DD85D" w14:textId="77777777" w:rsidR="00375279" w:rsidRDefault="00375279" w:rsidP="0033432F">
      <w:pPr>
        <w:spacing w:after="0" w:line="240" w:lineRule="auto"/>
      </w:pPr>
      <w:r>
        <w:separator/>
      </w:r>
    </w:p>
  </w:footnote>
  <w:footnote w:type="continuationSeparator" w:id="0">
    <w:p w14:paraId="7DE10004" w14:textId="77777777" w:rsidR="00375279" w:rsidRDefault="00375279" w:rsidP="00334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Nbe0NDI1NDIyMjFW0lEKTi0uzszPAykwrgUATMHzJiwAAAA="/>
  </w:docVars>
  <w:rsids>
    <w:rsidRoot w:val="00DC10FA"/>
    <w:rsid w:val="00001733"/>
    <w:rsid w:val="00021899"/>
    <w:rsid w:val="0004686B"/>
    <w:rsid w:val="00053680"/>
    <w:rsid w:val="0006175D"/>
    <w:rsid w:val="00064907"/>
    <w:rsid w:val="0007231C"/>
    <w:rsid w:val="00077960"/>
    <w:rsid w:val="0008117C"/>
    <w:rsid w:val="00094BA1"/>
    <w:rsid w:val="00101C63"/>
    <w:rsid w:val="00103241"/>
    <w:rsid w:val="00111A98"/>
    <w:rsid w:val="00131B95"/>
    <w:rsid w:val="00137610"/>
    <w:rsid w:val="0013767E"/>
    <w:rsid w:val="0015446A"/>
    <w:rsid w:val="0015743E"/>
    <w:rsid w:val="00177E7A"/>
    <w:rsid w:val="001A64FC"/>
    <w:rsid w:val="001A781A"/>
    <w:rsid w:val="001B4BEA"/>
    <w:rsid w:val="001D2E4E"/>
    <w:rsid w:val="001E4341"/>
    <w:rsid w:val="001F5C86"/>
    <w:rsid w:val="00202B6F"/>
    <w:rsid w:val="0021129A"/>
    <w:rsid w:val="00211A85"/>
    <w:rsid w:val="00215101"/>
    <w:rsid w:val="00216F6B"/>
    <w:rsid w:val="002209D0"/>
    <w:rsid w:val="0026571E"/>
    <w:rsid w:val="00265B31"/>
    <w:rsid w:val="002903E1"/>
    <w:rsid w:val="002A0AB4"/>
    <w:rsid w:val="002B0F96"/>
    <w:rsid w:val="002C2E3E"/>
    <w:rsid w:val="002D2F8C"/>
    <w:rsid w:val="002E613A"/>
    <w:rsid w:val="002F1A60"/>
    <w:rsid w:val="00304ED5"/>
    <w:rsid w:val="0033432F"/>
    <w:rsid w:val="003440AF"/>
    <w:rsid w:val="00351539"/>
    <w:rsid w:val="00375279"/>
    <w:rsid w:val="0037626B"/>
    <w:rsid w:val="003B455F"/>
    <w:rsid w:val="003C1AEE"/>
    <w:rsid w:val="003E6207"/>
    <w:rsid w:val="003F7B08"/>
    <w:rsid w:val="0040150E"/>
    <w:rsid w:val="00464D71"/>
    <w:rsid w:val="004721CB"/>
    <w:rsid w:val="00492E40"/>
    <w:rsid w:val="004D21D7"/>
    <w:rsid w:val="0051166B"/>
    <w:rsid w:val="005536CD"/>
    <w:rsid w:val="005A6582"/>
    <w:rsid w:val="005B6083"/>
    <w:rsid w:val="005C037D"/>
    <w:rsid w:val="005C69C2"/>
    <w:rsid w:val="005E34AE"/>
    <w:rsid w:val="0060535C"/>
    <w:rsid w:val="006159FD"/>
    <w:rsid w:val="00620C7F"/>
    <w:rsid w:val="00652EBA"/>
    <w:rsid w:val="00677BFF"/>
    <w:rsid w:val="006A6E07"/>
    <w:rsid w:val="006B5B41"/>
    <w:rsid w:val="0071576D"/>
    <w:rsid w:val="00727041"/>
    <w:rsid w:val="00732DC0"/>
    <w:rsid w:val="00735F71"/>
    <w:rsid w:val="00764ACA"/>
    <w:rsid w:val="007714F1"/>
    <w:rsid w:val="00791A4C"/>
    <w:rsid w:val="007C231E"/>
    <w:rsid w:val="007D6450"/>
    <w:rsid w:val="007E6E81"/>
    <w:rsid w:val="007F7F16"/>
    <w:rsid w:val="008058F0"/>
    <w:rsid w:val="00857A65"/>
    <w:rsid w:val="00863210"/>
    <w:rsid w:val="00866E9B"/>
    <w:rsid w:val="008B16F6"/>
    <w:rsid w:val="008B6A04"/>
    <w:rsid w:val="008C721E"/>
    <w:rsid w:val="008E6B11"/>
    <w:rsid w:val="00911433"/>
    <w:rsid w:val="00926C86"/>
    <w:rsid w:val="0093051B"/>
    <w:rsid w:val="00975E85"/>
    <w:rsid w:val="00987DFA"/>
    <w:rsid w:val="00990B4C"/>
    <w:rsid w:val="009B2B9A"/>
    <w:rsid w:val="009B40F5"/>
    <w:rsid w:val="009C309D"/>
    <w:rsid w:val="009D0FD8"/>
    <w:rsid w:val="009D2090"/>
    <w:rsid w:val="009E5E57"/>
    <w:rsid w:val="009F49CC"/>
    <w:rsid w:val="009F7E62"/>
    <w:rsid w:val="00A02261"/>
    <w:rsid w:val="00A12264"/>
    <w:rsid w:val="00A1252A"/>
    <w:rsid w:val="00A17E32"/>
    <w:rsid w:val="00A31402"/>
    <w:rsid w:val="00A37965"/>
    <w:rsid w:val="00A479F2"/>
    <w:rsid w:val="00A51EEF"/>
    <w:rsid w:val="00A620C3"/>
    <w:rsid w:val="00A6342E"/>
    <w:rsid w:val="00AB62A7"/>
    <w:rsid w:val="00AF2A68"/>
    <w:rsid w:val="00AF40EC"/>
    <w:rsid w:val="00B166C9"/>
    <w:rsid w:val="00B250D4"/>
    <w:rsid w:val="00B317CB"/>
    <w:rsid w:val="00B337FF"/>
    <w:rsid w:val="00B37031"/>
    <w:rsid w:val="00B51991"/>
    <w:rsid w:val="00B71050"/>
    <w:rsid w:val="00B7564E"/>
    <w:rsid w:val="00B9030C"/>
    <w:rsid w:val="00B96076"/>
    <w:rsid w:val="00BC13A2"/>
    <w:rsid w:val="00BD0652"/>
    <w:rsid w:val="00BD104F"/>
    <w:rsid w:val="00BE2BE4"/>
    <w:rsid w:val="00BF711D"/>
    <w:rsid w:val="00BF7955"/>
    <w:rsid w:val="00C02999"/>
    <w:rsid w:val="00C128B8"/>
    <w:rsid w:val="00C15412"/>
    <w:rsid w:val="00C241DC"/>
    <w:rsid w:val="00C25D31"/>
    <w:rsid w:val="00C26892"/>
    <w:rsid w:val="00C30DB3"/>
    <w:rsid w:val="00C32857"/>
    <w:rsid w:val="00C60813"/>
    <w:rsid w:val="00C6540C"/>
    <w:rsid w:val="00C81A2E"/>
    <w:rsid w:val="00C861A8"/>
    <w:rsid w:val="00CC0488"/>
    <w:rsid w:val="00CE4823"/>
    <w:rsid w:val="00CF62CB"/>
    <w:rsid w:val="00D3031E"/>
    <w:rsid w:val="00D33032"/>
    <w:rsid w:val="00D41195"/>
    <w:rsid w:val="00D77E65"/>
    <w:rsid w:val="00DB7A56"/>
    <w:rsid w:val="00DC10FA"/>
    <w:rsid w:val="00DE3295"/>
    <w:rsid w:val="00E140C0"/>
    <w:rsid w:val="00E36657"/>
    <w:rsid w:val="00E373DA"/>
    <w:rsid w:val="00E47130"/>
    <w:rsid w:val="00E711A8"/>
    <w:rsid w:val="00E7539A"/>
    <w:rsid w:val="00E81C42"/>
    <w:rsid w:val="00E96381"/>
    <w:rsid w:val="00EA3605"/>
    <w:rsid w:val="00EB6CD5"/>
    <w:rsid w:val="00EC0E3C"/>
    <w:rsid w:val="00EC5857"/>
    <w:rsid w:val="00ED04B6"/>
    <w:rsid w:val="00ED323A"/>
    <w:rsid w:val="00F22589"/>
    <w:rsid w:val="00F22C79"/>
    <w:rsid w:val="00F25160"/>
    <w:rsid w:val="00F35AE4"/>
    <w:rsid w:val="00F749C7"/>
    <w:rsid w:val="00F87361"/>
    <w:rsid w:val="00F937D7"/>
    <w:rsid w:val="00FA03F6"/>
    <w:rsid w:val="00FA5C74"/>
    <w:rsid w:val="00FB6B71"/>
    <w:rsid w:val="00FC0353"/>
    <w:rsid w:val="00FD7120"/>
    <w:rsid w:val="00FF3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96D7F"/>
  <w15:docId w15:val="{C6B7C0C9-6EFE-49C4-BD27-835348554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1539"/>
    <w:rPr>
      <w:rFonts w:ascii="Calibri" w:eastAsia="Calibri" w:hAnsi="Calibri" w:cs="Times New Roman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608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B6083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1AE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1AEE"/>
    <w:rPr>
      <w:rFonts w:ascii="Tahoma" w:eastAsia="Calibri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32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34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32F"/>
    <w:rPr>
      <w:rFonts w:ascii="Calibri" w:eastAsia="Calibri" w:hAnsi="Calibri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3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pu Raja M</dc:creator>
  <cp:keywords/>
  <dc:description/>
  <cp:lastModifiedBy>Mohan Dass</cp:lastModifiedBy>
  <cp:revision>7</cp:revision>
  <cp:lastPrinted>2017-12-04T15:42:00Z</cp:lastPrinted>
  <dcterms:created xsi:type="dcterms:W3CDTF">2018-02-24T15:00:00Z</dcterms:created>
  <dcterms:modified xsi:type="dcterms:W3CDTF">2018-02-27T00:41:00Z</dcterms:modified>
</cp:coreProperties>
</file>